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1505EB31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</w:t>
      </w:r>
      <w:r w:rsidR="004A24D4">
        <w:rPr>
          <w:rFonts w:ascii="Times New Roman" w:hAnsi="Times New Roman" w:cs="Times New Roman"/>
          <w:b/>
          <w:color w:val="00B0F0"/>
          <w:sz w:val="36"/>
        </w:rPr>
        <w:t>Assignment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6066CEE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BF70ED">
        <w:rPr>
          <w:rFonts w:ascii="Times New Roman" w:hAnsi="Times New Roman" w:cs="Times New Roman"/>
          <w:b/>
          <w:color w:val="000000" w:themeColor="text1"/>
          <w:sz w:val="32"/>
        </w:rPr>
        <w:t>1</w:t>
      </w:r>
      <w:r w:rsidR="00C8670D">
        <w:rPr>
          <w:rFonts w:ascii="Times New Roman" w:hAnsi="Times New Roman" w:cs="Times New Roman"/>
          <w:b/>
          <w:color w:val="000000" w:themeColor="text1"/>
          <w:sz w:val="32"/>
        </w:rPr>
        <w:t>5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BF70ED">
        <w:rPr>
          <w:rFonts w:ascii="Times New Roman" w:hAnsi="Times New Roman" w:cs="Times New Roman"/>
          <w:b/>
          <w:color w:val="000000" w:themeColor="text1"/>
          <w:sz w:val="32"/>
        </w:rPr>
        <w:t>3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Rahman, Sheikh Talha Jubayer</w:t>
            </w:r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41606FC" w14:textId="38AFADA0" w:rsidR="004A24D4" w:rsidRDefault="004A24D4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1916145" wp14:editId="2F156578">
            <wp:extent cx="6646545" cy="4525010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9BCE" w14:textId="77777777" w:rsidR="00C8670D" w:rsidRDefault="00C8670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34A9C8" w14:textId="21B8FEA4" w:rsidR="00FC502F" w:rsidRPr="00FC502F" w:rsidRDefault="004A24D4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Answer</w:t>
      </w:r>
      <w:r w:rsidR="00FC502F"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Question 1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C4D47A3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2BC2010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4CAEF21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6E8B2AAF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6BF167D8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2729B571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06228027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749B124F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7C1A5F1A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1ABF52C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D71FD1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G+2; </w:t>
      </w:r>
      <w:r>
        <w:rPr>
          <w:rFonts w:ascii="Courier New" w:hAnsi="Courier New" w:cs="Courier New"/>
          <w:color w:val="228B22"/>
          <w:sz w:val="20"/>
          <w:szCs w:val="20"/>
        </w:rPr>
        <w:t>%a1 = 8+2 = 10</w:t>
      </w:r>
    </w:p>
    <w:p w14:paraId="2FEC5D02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G+1; </w:t>
      </w:r>
      <w:r>
        <w:rPr>
          <w:rFonts w:ascii="Courier New" w:hAnsi="Courier New" w:cs="Courier New"/>
          <w:color w:val="228B22"/>
          <w:sz w:val="20"/>
          <w:szCs w:val="20"/>
        </w:rPr>
        <w:t>%a2 = 8+1 = 09</w:t>
      </w:r>
    </w:p>
    <w:p w14:paraId="19B8E587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G+4; </w:t>
      </w:r>
      <w:r>
        <w:rPr>
          <w:rFonts w:ascii="Courier New" w:hAnsi="Courier New" w:cs="Courier New"/>
          <w:color w:val="228B22"/>
          <w:sz w:val="20"/>
          <w:szCs w:val="20"/>
        </w:rPr>
        <w:t>%f1 = 8+4 = 12</w:t>
      </w:r>
    </w:p>
    <w:p w14:paraId="654A30A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G+6; </w:t>
      </w:r>
      <w:r>
        <w:rPr>
          <w:rFonts w:ascii="Courier New" w:hAnsi="Courier New" w:cs="Courier New"/>
          <w:color w:val="228B22"/>
          <w:sz w:val="20"/>
          <w:szCs w:val="20"/>
        </w:rPr>
        <w:t>%f2 = 8+6 = 14</w:t>
      </w:r>
    </w:p>
    <w:p w14:paraId="6A3A455F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8843643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8000;</w:t>
      </w:r>
    </w:p>
    <w:p w14:paraId="63227FA1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3D8734C8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00A8B6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_ct = a1*sin(2*pi*f1*t) + a2*cos(2*pi*f2*t);</w:t>
      </w:r>
    </w:p>
    <w:p w14:paraId="3F550F9B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D447DB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vel = 8;</w:t>
      </w:r>
    </w:p>
    <w:p w14:paraId="07975EC6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l = (max(sig_ct)-min(sig_ct))/level;</w:t>
      </w:r>
    </w:p>
    <w:p w14:paraId="551B997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p = (min(sig_ct)+del):del:(max(sig_ct)-del);</w:t>
      </w:r>
    </w:p>
    <w:p w14:paraId="1EDC15C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(min(sig_ct)+(del/2)):del:(max(sig_ct)-(del/2));</w:t>
      </w:r>
    </w:p>
    <w:p w14:paraId="7C3CEE39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i,q] = quantiz(sig_ct,p,c);</w:t>
      </w:r>
    </w:p>
    <w:p w14:paraId="488C0CF9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FDA877F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_ct,</w:t>
      </w:r>
      <w:r>
        <w:rPr>
          <w:rFonts w:ascii="Courier New" w:hAnsi="Courier New" w:cs="Courier New"/>
          <w:color w:val="A020F0"/>
          <w:sz w:val="20"/>
          <w:szCs w:val="20"/>
        </w:rPr>
        <w:t>'*'</w:t>
      </w:r>
      <w:r>
        <w:rPr>
          <w:rFonts w:ascii="Courier New" w:hAnsi="Courier New" w:cs="Courier New"/>
          <w:color w:val="000000"/>
          <w:sz w:val="20"/>
          <w:szCs w:val="20"/>
        </w:rPr>
        <w:t>,t,q,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D8CE136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60A8B8CB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Quantization Using Buit-In Functio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C63E54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>'Original 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51FCA7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F5647DF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B549FC" w14:textId="185EA121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158259D" w14:textId="77777777" w:rsidR="00C8670D" w:rsidRDefault="00C8670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CDA65D3" w14:textId="2DA7BB79" w:rsidR="00C8670D" w:rsidRDefault="00C8670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8"/>
          <w:szCs w:val="28"/>
          <w:u w:val="single"/>
        </w:rPr>
      </w:pPr>
      <w:r w:rsidRPr="00C8670D">
        <w:rPr>
          <w:rFonts w:ascii="Courier New" w:hAnsi="Courier New" w:cs="Courier New"/>
          <w:b/>
          <w:bCs/>
          <w:sz w:val="28"/>
          <w:szCs w:val="28"/>
          <w:u w:val="single"/>
        </w:rPr>
        <w:t>Figure:</w:t>
      </w:r>
    </w:p>
    <w:p w14:paraId="16CFD6B8" w14:textId="77777777" w:rsidR="00C8670D" w:rsidRPr="00C8670D" w:rsidRDefault="00C8670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8"/>
          <w:szCs w:val="28"/>
          <w:u w:val="single"/>
        </w:rPr>
      </w:pPr>
    </w:p>
    <w:p w14:paraId="438FCF64" w14:textId="0A9C2062" w:rsidR="00C8670D" w:rsidRDefault="00C8670D" w:rsidP="00C8670D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 w:rsidRPr="00C8670D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334E8C3A" wp14:editId="2037754F">
            <wp:extent cx="6646545" cy="38855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88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20E39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EDF3C62" w14:textId="560D3B03" w:rsidR="004A24D4" w:rsidRPr="00FC502F" w:rsidRDefault="004A24D4" w:rsidP="004A24D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Answer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Question 2</w:t>
      </w:r>
    </w:p>
    <w:p w14:paraId="743C60C1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77F23C3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638BF77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0BA13B0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4361D76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1B925BA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58D39E9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4978D1AA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3B103E6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7937A300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66753B2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A6BF0B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G+2; </w:t>
      </w:r>
      <w:r>
        <w:rPr>
          <w:rFonts w:ascii="Courier New" w:hAnsi="Courier New" w:cs="Courier New"/>
          <w:color w:val="228B22"/>
          <w:sz w:val="20"/>
          <w:szCs w:val="20"/>
        </w:rPr>
        <w:t>%a1 = 8+2 = 10</w:t>
      </w:r>
    </w:p>
    <w:p w14:paraId="59FE34E8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G+1; </w:t>
      </w:r>
      <w:r>
        <w:rPr>
          <w:rFonts w:ascii="Courier New" w:hAnsi="Courier New" w:cs="Courier New"/>
          <w:color w:val="228B22"/>
          <w:sz w:val="20"/>
          <w:szCs w:val="20"/>
        </w:rPr>
        <w:t>%a2 = 8+1 = 09</w:t>
      </w:r>
    </w:p>
    <w:p w14:paraId="08408A5E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G+4; </w:t>
      </w:r>
      <w:r>
        <w:rPr>
          <w:rFonts w:ascii="Courier New" w:hAnsi="Courier New" w:cs="Courier New"/>
          <w:color w:val="228B22"/>
          <w:sz w:val="20"/>
          <w:szCs w:val="20"/>
        </w:rPr>
        <w:t>%f1 = 8+4 = 12</w:t>
      </w:r>
    </w:p>
    <w:p w14:paraId="2F08E2B6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f2 = G+6; </w:t>
      </w:r>
      <w:r>
        <w:rPr>
          <w:rFonts w:ascii="Courier New" w:hAnsi="Courier New" w:cs="Courier New"/>
          <w:color w:val="228B22"/>
          <w:sz w:val="20"/>
          <w:szCs w:val="20"/>
        </w:rPr>
        <w:t>%f2 = 8+6 = 14</w:t>
      </w:r>
    </w:p>
    <w:p w14:paraId="02EE1A31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36F7484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8000;</w:t>
      </w:r>
    </w:p>
    <w:p w14:paraId="65D58D99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4CA60668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509A8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_ct = a1*sin(2*pi*f1*t) + a2*cos(2*pi*f2*t);</w:t>
      </w:r>
    </w:p>
    <w:p w14:paraId="6745D3B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D8BC31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vel = 4;</w:t>
      </w:r>
    </w:p>
    <w:p w14:paraId="21B8AF6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m = (max(sig_ct)-min(sig_ct))/2;</w:t>
      </w:r>
    </w:p>
    <w:p w14:paraId="452D7874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samples = length(sig_ct);</w:t>
      </w:r>
    </w:p>
    <w:p w14:paraId="7C72CDE8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quantised_out = zeros(1,Nsamples);</w:t>
      </w:r>
    </w:p>
    <w:p w14:paraId="5B524054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l = (2*Am)/level;</w:t>
      </w:r>
    </w:p>
    <w:p w14:paraId="7D7ACAE0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low = -Am+del/2;</w:t>
      </w:r>
    </w:p>
    <w:p w14:paraId="6AC5F6F2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high = Am-del/2;</w:t>
      </w:r>
    </w:p>
    <w:p w14:paraId="479FA09E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1E1AD3B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Llow:del:Lhigh</w:t>
      </w:r>
    </w:p>
    <w:p w14:paraId="59BF967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=1:Nsamples</w:t>
      </w:r>
    </w:p>
    <w:p w14:paraId="25FCFC06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((i-del/2)&lt;=sig_ct(j))&amp;&amp;(sig_ct(j)&lt;=(i+del/2)))</w:t>
      </w:r>
    </w:p>
    <w:p w14:paraId="755D3803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quantised_out(j)=i;</w:t>
      </w:r>
    </w:p>
    <w:p w14:paraId="143AB00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A7F7D12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7EDD96D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ABB2C25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799989E3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_ct,</w:t>
      </w:r>
      <w:r>
        <w:rPr>
          <w:rFonts w:ascii="Courier New" w:hAnsi="Courier New" w:cs="Courier New"/>
          <w:color w:val="A020F0"/>
          <w:sz w:val="20"/>
          <w:szCs w:val="20"/>
        </w:rPr>
        <w:t>'*'</w:t>
      </w:r>
      <w:r>
        <w:rPr>
          <w:rFonts w:ascii="Courier New" w:hAnsi="Courier New" w:cs="Courier New"/>
          <w:color w:val="000000"/>
          <w:sz w:val="20"/>
          <w:szCs w:val="20"/>
        </w:rPr>
        <w:t>,t,quantised_out,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24BD2D0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01E32718" w14:textId="63D609EF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Quantization Using Manual Method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25F79AC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>'Original 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3CB6693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733599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DC2D49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64C2295A" w14:textId="77777777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D2ACA85" w14:textId="2D93330B" w:rsid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8"/>
          <w:szCs w:val="28"/>
          <w:u w:val="single"/>
        </w:rPr>
      </w:pPr>
      <w:r w:rsidRPr="00C8670D">
        <w:rPr>
          <w:rFonts w:ascii="Courier New" w:hAnsi="Courier New" w:cs="Courier New"/>
          <w:b/>
          <w:bCs/>
          <w:sz w:val="28"/>
          <w:szCs w:val="28"/>
          <w:u w:val="single"/>
        </w:rPr>
        <w:t>Figure:</w:t>
      </w:r>
    </w:p>
    <w:p w14:paraId="0319F1C9" w14:textId="77777777" w:rsidR="00C8670D" w:rsidRPr="00C8670D" w:rsidRDefault="00C8670D" w:rsidP="00C8670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8"/>
          <w:szCs w:val="28"/>
          <w:u w:val="single"/>
        </w:rPr>
      </w:pPr>
    </w:p>
    <w:p w14:paraId="57807499" w14:textId="77777777" w:rsidR="00C8670D" w:rsidRDefault="00C8670D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145DD3DC" w14:textId="19B1DD38" w:rsidR="00FC502F" w:rsidRPr="00F67BB8" w:rsidRDefault="00C8670D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8670D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6B02773" wp14:editId="7B522712">
            <wp:extent cx="6646545" cy="35337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27" b="4328"/>
                    <a:stretch/>
                  </pic:blipFill>
                  <pic:spPr bwMode="auto">
                    <a:xfrm>
                      <a:off x="0" y="0"/>
                      <a:ext cx="664654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C502F" w:rsidRPr="00F67BB8" w:rsidSect="00260B9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68AB8" w14:textId="77777777" w:rsidR="002346AD" w:rsidRDefault="002346AD" w:rsidP="000742EE">
      <w:pPr>
        <w:spacing w:after="0" w:line="240" w:lineRule="auto"/>
      </w:pPr>
      <w:r>
        <w:separator/>
      </w:r>
    </w:p>
  </w:endnote>
  <w:endnote w:type="continuationSeparator" w:id="0">
    <w:p w14:paraId="473DFB5F" w14:textId="77777777" w:rsidR="002346AD" w:rsidRDefault="002346AD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C1ECC" w14:textId="77777777" w:rsidR="004A24D4" w:rsidRDefault="004A24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4F97B" w14:textId="77777777" w:rsidR="004A24D4" w:rsidRDefault="004A24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FE8E1" w14:textId="77777777" w:rsidR="002346AD" w:rsidRDefault="002346AD" w:rsidP="000742EE">
      <w:pPr>
        <w:spacing w:after="0" w:line="240" w:lineRule="auto"/>
      </w:pPr>
      <w:r>
        <w:separator/>
      </w:r>
    </w:p>
  </w:footnote>
  <w:footnote w:type="continuationSeparator" w:id="0">
    <w:p w14:paraId="010A0943" w14:textId="77777777" w:rsidR="002346AD" w:rsidRDefault="002346AD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C07E0" w14:textId="77777777" w:rsidR="004A24D4" w:rsidRDefault="004A24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0F817F4A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 xml:space="preserve">Mid Lab </w:t>
    </w:r>
    <w:r w:rsidR="004A24D4">
      <w:rPr>
        <w:color w:val="000000" w:themeColor="text1"/>
      </w:rPr>
      <w:t>Assignment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8F5A1" w14:textId="77777777" w:rsidR="004A24D4" w:rsidRDefault="004A24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otaAO4VlBA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346AD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6762B"/>
    <w:rsid w:val="004A24D4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22909"/>
    <w:rsid w:val="0083240D"/>
    <w:rsid w:val="008613F9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B376B"/>
    <w:rsid w:val="00AD3451"/>
    <w:rsid w:val="00B35B5E"/>
    <w:rsid w:val="00B47E12"/>
    <w:rsid w:val="00B53994"/>
    <w:rsid w:val="00B57D96"/>
    <w:rsid w:val="00B66C92"/>
    <w:rsid w:val="00B764C0"/>
    <w:rsid w:val="00BD6686"/>
    <w:rsid w:val="00BF70ED"/>
    <w:rsid w:val="00C01C3A"/>
    <w:rsid w:val="00C13B58"/>
    <w:rsid w:val="00C8670D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67BB8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customXml/itemProps3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4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19-41468-3</vt:lpstr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20</cp:revision>
  <cp:lastPrinted>2022-02-17T20:04:00Z</cp:lastPrinted>
  <dcterms:created xsi:type="dcterms:W3CDTF">2021-04-13T04:59:00Z</dcterms:created>
  <dcterms:modified xsi:type="dcterms:W3CDTF">2022-03-15T14:47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